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3FEE01A9"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w:t>
      </w:r>
      <w:ins w:id="1" w:author="Samuel Abbott" w:date="2019-05-10T16:41:00Z">
        <w:r w:rsidR="00202337">
          <w:t>2</w:t>
        </w:r>
      </w:ins>
      <w:ins w:id="2" w:author="Samuel Abbott" w:date="2019-05-10T18:29:00Z">
        <w:r w:rsidR="00995B25">
          <w:t xml:space="preserve">41 </w:t>
        </w:r>
      </w:ins>
      <w:del w:id="3" w:author="Samuel Abbott" w:date="2019-05-10T16:41:00Z">
        <w:r w:rsidR="003F4B30" w:rsidDel="00202337">
          <w:delText>1</w:delText>
        </w:r>
        <w:r w:rsidR="00AF608D" w:rsidDel="00202337">
          <w:delText>9</w:delText>
        </w:r>
        <w:r w:rsidR="0061244E" w:rsidDel="00202337">
          <w:delText>6</w:delText>
        </w:r>
        <w:r w:rsidDel="00202337">
          <w:delText xml:space="preserve"> </w:delText>
        </w:r>
      </w:del>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5" w:name="pagebreak-2"/>
      <w:bookmarkEnd w:id="5"/>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6" w:name="OLE_LINK1"/>
      <w:bookmarkStart w:id="7"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6"/>
      <w:bookmarkEnd w:id="7"/>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lastRenderedPageBreak/>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4CCAA7DA" w:rsidR="00C6630A" w:rsidRPr="00C6630A" w:rsidRDefault="00C6630A" w:rsidP="00C6630A">
            <w:pPr>
              <w:pStyle w:val="Compact"/>
            </w:pPr>
            <w:r w:rsidRPr="00C6630A">
              <w:t>Sputum smear status</w:t>
            </w:r>
            <w:del w:id="8" w:author="Samuel Abbott" w:date="2019-05-28T11:54:00Z">
              <w:r w:rsidRPr="00C6630A" w:rsidDel="00361748">
                <w:delText xml:space="preserve"> - positive</w:delText>
              </w:r>
            </w:del>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7922B689"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ins w:id="9" w:author="Samuel Abbott" w:date="2019-05-10T15:57:00Z">
        <w:r w:rsidR="001835A4">
          <w:t xml:space="preserve"> </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85"/>
        <w:gridCol w:w="1551"/>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4A5DA6CB" w:rsidR="00C6630A" w:rsidRPr="00C6630A" w:rsidRDefault="00C6630A" w:rsidP="00C6630A">
            <w:pPr>
              <w:pStyle w:val="Compact"/>
            </w:pPr>
            <w:r w:rsidRPr="00C6630A">
              <w:t xml:space="preserve">IMD rank (with 1 as most deprived and 5 as least </w:t>
            </w:r>
            <w:proofErr w:type="gramStart"/>
            <w:r w:rsidRPr="00C6630A">
              <w:t>deprived)</w:t>
            </w:r>
            <w:ins w:id="10" w:author="Samuel Abbott" w:date="2019-05-10T15:58:00Z">
              <w:r w:rsidR="001835A4">
                <w:t>*</w:t>
              </w:r>
            </w:ins>
            <w:proofErr w:type="gramEnd"/>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0AE41158" w:rsidR="00C6630A" w:rsidRPr="00C6630A" w:rsidRDefault="00C6630A" w:rsidP="00C6630A">
            <w:pPr>
              <w:pStyle w:val="Compact"/>
            </w:pPr>
            <w:r w:rsidRPr="00C6630A">
              <w:t xml:space="preserve">UK </w:t>
            </w:r>
            <w:ins w:id="11" w:author="Samuel Abbott" w:date="2019-05-28T11:54:00Z">
              <w:r w:rsidR="00361748">
                <w:t>birth status</w:t>
              </w:r>
            </w:ins>
            <w:del w:id="12" w:author="Samuel Abbott" w:date="2019-05-28T11:54:00Z">
              <w:r w:rsidRPr="00C6630A" w:rsidDel="00361748">
                <w:delText>born</w:delText>
              </w:r>
            </w:del>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lastRenderedPageBreak/>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3B33D1F2" w:rsidR="00C6630A" w:rsidRPr="005A4452" w:rsidRDefault="00C6630A" w:rsidP="00C6630A">
            <w:pPr>
              <w:pStyle w:val="Compact"/>
              <w:rPr>
                <w:b w:val="0"/>
                <w:rPrChange w:id="13" w:author="Samuel Abbott" w:date="2019-05-28T13:46:00Z">
                  <w:rPr>
                    <w:b w:val="0"/>
                  </w:rPr>
                </w:rPrChange>
              </w:rPr>
            </w:pPr>
            <w:r w:rsidRPr="005A4452">
              <w:rPr>
                <w:b w:val="0"/>
                <w:rPrChange w:id="14" w:author="Samuel Abbott" w:date="2019-05-28T13:46:00Z">
                  <w:rPr>
                    <w:b w:val="0"/>
                  </w:rPr>
                </w:rPrChange>
              </w:rPr>
              <w:t xml:space="preserve"> * </w:t>
            </w:r>
            <w:ins w:id="15" w:author="Samuel Abbott" w:date="2019-05-10T15:58:00Z">
              <w:r w:rsidR="001835A4" w:rsidRPr="005A4452">
                <w:rPr>
                  <w:b w:val="0"/>
                  <w:rPrChange w:id="16" w:author="Samuel Abbott" w:date="2019-05-28T13:46:00Z">
                    <w:rPr/>
                  </w:rPrChange>
                </w:rPr>
                <w:t>Index of M</w:t>
              </w:r>
              <w:bookmarkStart w:id="17" w:name="_GoBack"/>
              <w:bookmarkEnd w:id="17"/>
              <w:r w:rsidR="001835A4" w:rsidRPr="005A4452">
                <w:rPr>
                  <w:b w:val="0"/>
                  <w:rPrChange w:id="18" w:author="Samuel Abbott" w:date="2019-05-28T13:46:00Z">
                    <w:rPr/>
                  </w:rPrChange>
                </w:rPr>
                <w:t xml:space="preserve">ultiple Deprivation (2010) </w:t>
              </w:r>
              <w:proofErr w:type="spellStart"/>
              <w:r w:rsidR="001835A4" w:rsidRPr="005A4452">
                <w:rPr>
                  <w:b w:val="0"/>
                  <w:rPrChange w:id="19" w:author="Samuel Abbott" w:date="2019-05-28T13:46:00Z">
                    <w:rPr/>
                  </w:rPrChange>
                </w:rPr>
                <w:t>categorised</w:t>
              </w:r>
              <w:proofErr w:type="spellEnd"/>
              <w:r w:rsidR="001835A4" w:rsidRPr="005A4452">
                <w:rPr>
                  <w:b w:val="0"/>
                  <w:rPrChange w:id="20" w:author="Samuel Abbott" w:date="2019-05-28T13:46:00Z">
                    <w:rPr/>
                  </w:rPrChange>
                </w:rPr>
                <w:t xml:space="preserve"> into five groups for England</w:t>
              </w:r>
            </w:ins>
            <w:del w:id="21" w:author="Samuel Abbott" w:date="2019-05-10T15:58:00Z">
              <w:r w:rsidRPr="005A4452" w:rsidDel="001835A4">
                <w:rPr>
                  <w:b w:val="0"/>
                  <w:rPrChange w:id="22" w:author="Samuel Abbott" w:date="2019-05-28T13:46:00Z">
                    <w:rPr>
                      <w:b w:val="0"/>
                    </w:rPr>
                  </w:rPrChange>
                </w:rPr>
                <w:delText>Death due to TB in those who died and where cause of death was known</w:delText>
              </w:r>
            </w:del>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w:t>
      </w:r>
      <w:r>
        <w:lastRenderedPageBreak/>
        <w:t xml:space="preserve">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reduced deaths due to TB (in those who died) although the confidence intervals remained wide with a similar result found using multiply imputed data (see online supplementary </w:t>
      </w:r>
      <w:r>
        <w:lastRenderedPageBreak/>
        <w:t>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4DC22F23" w:rsidR="00441A7B" w:rsidRDefault="00A1412B">
      <w:pPr>
        <w:pStyle w:val="TableCaption"/>
      </w:pPr>
      <w:r>
        <w:rPr>
          <w:b/>
        </w:rPr>
        <w:t xml:space="preserve">Table </w:t>
      </w:r>
      <w:r w:rsidR="00324E53">
        <w:rPr>
          <w:b/>
        </w:rPr>
        <w:t>3</w:t>
      </w:r>
      <w:r>
        <w:rPr>
          <w:b/>
        </w:rPr>
        <w:t>:</w:t>
      </w:r>
      <w:r>
        <w:t xml:space="preserve"> Summary of associations between BCG vaccination and all outcomes</w:t>
      </w:r>
      <w:ins w:id="23" w:author="Samuel Abbott" w:date="2019-05-10T19:06:00Z">
        <w:r w:rsidR="0023348B">
          <w:t xml:space="preserve">. </w:t>
        </w:r>
      </w:ins>
      <w:ins w:id="24"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 xml:space="preserve">Death due to TB (in </w:t>
            </w:r>
            <w:r>
              <w:lastRenderedPageBreak/>
              <w:t>those who died‡)</w:t>
            </w:r>
          </w:p>
        </w:tc>
        <w:tc>
          <w:tcPr>
            <w:tcW w:w="495" w:type="pct"/>
          </w:tcPr>
          <w:p w14:paraId="0CC2FF69" w14:textId="77777777" w:rsidR="00A052AE" w:rsidRDefault="00A052AE">
            <w:pPr>
              <w:pStyle w:val="Compact"/>
            </w:pPr>
            <w:r>
              <w:lastRenderedPageBreak/>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lastRenderedPageBreak/>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F28EF42"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ins w:id="25" w:author="Samuel Abbott" w:date="2019-05-10T19:07:00Z">
        <w:r w:rsidR="0023348B">
          <w:t xml:space="preserve"> </w:t>
        </w:r>
      </w:ins>
      <w:ins w:id="26"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lastRenderedPageBreak/>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27" w:name="pagebreak-3"/>
      <w:bookmarkEnd w:id="27"/>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7096DAC4" w:rsidR="008A7EC2" w:rsidRDefault="008A7EC2" w:rsidP="008A7EC2">
      <w:pPr>
        <w:pStyle w:val="BodyText"/>
      </w:pPr>
      <w: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w:t>
      </w:r>
      <w:ins w:id="28" w:author="Samuel Abbott" w:date="2019-05-10T18:26:00Z">
        <w:r w:rsidR="00995B25">
          <w:t xml:space="preserve"> We could also not adjust for </w:t>
        </w:r>
      </w:ins>
      <w:ins w:id="29" w:author="Samuel Abbott" w:date="2019-05-10T18:28:00Z">
        <w:r w:rsidR="00995B25">
          <w:t xml:space="preserve">the </w:t>
        </w:r>
      </w:ins>
      <w:ins w:id="30" w:author="Samuel Abbott" w:date="2019-05-10T18:27:00Z">
        <w:r w:rsidR="00995B25">
          <w:t>BCG strain</w:t>
        </w:r>
      </w:ins>
      <w:ins w:id="31" w:author="Samuel Abbott" w:date="2019-05-10T18:28:00Z">
        <w:r w:rsidR="00995B25">
          <w:t xml:space="preserve"> ea</w:t>
        </w:r>
      </w:ins>
      <w:ins w:id="32" w:author="Samuel Abbott" w:date="2019-05-10T18:27:00Z">
        <w:r w:rsidR="00995B25">
          <w:t xml:space="preserve">ch individual may have received, the BCG strain used may vary both </w:t>
        </w:r>
        <w:r w:rsidR="00995B25" w:rsidRPr="00995B25">
          <w:t>temporally</w:t>
        </w:r>
        <w:r w:rsidR="00995B25">
          <w:t xml:space="preserve"> and geographically. </w:t>
        </w:r>
      </w:ins>
      <w:r w:rsidR="007F3478" w:rsidRPr="007F3478">
        <w:t xml:space="preserve">Finally, BCG vaccination status, </w:t>
      </w:r>
      <w:r w:rsidR="007F3478" w:rsidRPr="007F3478">
        <w:lastRenderedPageBreak/>
        <w:t>and year of vaccination, may be subject to misclassification 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C10FF7A"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ins w:id="33" w:author="Samuel Abbott" w:date="2019-05-10T16:38:00Z">
        <w:r w:rsidR="00202337">
          <w:t>Between country variations in the strength of associations could also be explored as a proxy to BCG strain</w:t>
        </w:r>
      </w:ins>
      <w:ins w:id="34" w:author="Samuel Abbott" w:date="2019-05-10T16:39:00Z">
        <w:r w:rsidR="00202337">
          <w:t xml:space="preserve"> using sub-group analysis. </w:t>
        </w:r>
      </w:ins>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w:t>
      </w:r>
      <w:r>
        <w:lastRenderedPageBreak/>
        <w:t>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35" w:name="pagebreak-4"/>
      <w:bookmarkEnd w:id="35"/>
      <w:r>
        <w:lastRenderedPageBreak/>
        <w:t>PAGEBREAK</w:t>
      </w:r>
    </w:p>
    <w:p w14:paraId="61966A74" w14:textId="77777777" w:rsidR="008A7EC2" w:rsidRDefault="008A7EC2" w:rsidP="008A7EC2">
      <w:pPr>
        <w:pStyle w:val="FirstParagraph"/>
      </w:pPr>
      <w:bookmarkStart w:id="36" w:name="pagebreak-5"/>
      <w:bookmarkEnd w:id="36"/>
      <w:r>
        <w:rPr>
          <w:b/>
        </w:rPr>
        <w:t>REFERENCES</w:t>
      </w:r>
    </w:p>
    <w:p w14:paraId="627ED5F4" w14:textId="77777777" w:rsidR="008A7EC2" w:rsidRDefault="008A7EC2" w:rsidP="008A7EC2">
      <w:pPr>
        <w:pStyle w:val="BodyText"/>
      </w:pPr>
      <w:bookmarkStart w:id="37" w:name="ref-The2004"/>
      <w:bookmarkStart w:id="38"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39" w:name="ref-Zwerling2011a"/>
      <w:bookmarkEnd w:id="37"/>
      <w:r>
        <w:t xml:space="preserve">[2]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40" w:name="ref-Mangtani2014a"/>
      <w:bookmarkEnd w:id="39"/>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41" w:name="ref-Barreto2014a"/>
      <w:bookmarkEnd w:id="40"/>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42" w:name="ref-Rodrigues1993"/>
      <w:bookmarkEnd w:id="41"/>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43" w:name="ref-Colditz1994"/>
      <w:bookmarkEnd w:id="42"/>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44" w:name="ref-Zwerling2011"/>
      <w:bookmarkEnd w:id="43"/>
      <w:r>
        <w:lastRenderedPageBreak/>
        <w:t xml:space="preserve">[7]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45" w:name="ref-WHOBCG2018"/>
      <w:bookmarkEnd w:id="44"/>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46" w:name="ref-Fine2005a"/>
      <w:bookmarkEnd w:id="45"/>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47" w:name="ref-Teo2006"/>
      <w:bookmarkEnd w:id="46"/>
      <w:r>
        <w:t xml:space="preserve">[10] Teo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48" w:name="ref-Kleinnijenhuis2012"/>
      <w:bookmarkEnd w:id="47"/>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49" w:name="ref-Jeremiah2010"/>
      <w:bookmarkEnd w:id="48"/>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50" w:name="ref-Garly2003"/>
      <w:bookmarkEnd w:id="49"/>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4">
        <w:r>
          <w:rPr>
            <w:rStyle w:val="Hyperlink"/>
          </w:rPr>
          <w:t>10.1016/S0264-410X(03)00181-6</w:t>
        </w:r>
      </w:hyperlink>
      <w:r>
        <w:t>.</w:t>
      </w:r>
    </w:p>
    <w:p w14:paraId="3C3E052C" w14:textId="77777777" w:rsidR="008A7EC2" w:rsidRDefault="008A7EC2" w:rsidP="008A7EC2">
      <w:pPr>
        <w:pStyle w:val="BodyText"/>
      </w:pPr>
      <w:bookmarkStart w:id="51" w:name="ref-Higgins"/>
      <w:bookmarkEnd w:id="50"/>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52" w:name="ref-Abubakar2013"/>
      <w:bookmarkEnd w:id="51"/>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53" w:name="ref-Rieckmann2016"/>
      <w:bookmarkEnd w:id="52"/>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54" w:name="ref-R"/>
      <w:bookmarkEnd w:id="53"/>
      <w:r>
        <w:t>[17] R Core Team. R: A Language and Environment for Statistical Computing 2016.</w:t>
      </w:r>
    </w:p>
    <w:p w14:paraId="7C4FA9C6" w14:textId="77777777" w:rsidR="008A7EC2" w:rsidRDefault="008A7EC2" w:rsidP="008A7EC2">
      <w:pPr>
        <w:pStyle w:val="BodyText"/>
      </w:pPr>
      <w:bookmarkStart w:id="55" w:name="ref-Parslow2001"/>
      <w:bookmarkEnd w:id="54"/>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56" w:name="ref-Roth2006a"/>
      <w:bookmarkEnd w:id="55"/>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0000231546.14749.ab</w:t>
        </w:r>
      </w:hyperlink>
      <w:r>
        <w:t>.</w:t>
      </w:r>
    </w:p>
    <w:p w14:paraId="4ECA49ED" w14:textId="77777777" w:rsidR="008A7EC2" w:rsidRDefault="008A7EC2" w:rsidP="008A7EC2">
      <w:pPr>
        <w:pStyle w:val="BodyText"/>
      </w:pPr>
      <w:bookmarkStart w:id="57" w:name="ref-Aaby2014"/>
      <w:bookmarkEnd w:id="56"/>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58" w:name="ref-Teale1993"/>
      <w:bookmarkEnd w:id="57"/>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59" w:name="ref-DCLG2011"/>
      <w:bookmarkEnd w:id="58"/>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60" w:name="ref-Bhatti1995"/>
      <w:bookmarkEnd w:id="59"/>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61" w:name="ref-Abubakar2008"/>
      <w:bookmarkEnd w:id="60"/>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62" w:name="ref-French2007"/>
      <w:bookmarkEnd w:id="61"/>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63" w:name="ref-Djuretic2002"/>
      <w:bookmarkEnd w:id="62"/>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64" w:name="ref-VanBuuren2011"/>
      <w:bookmarkEnd w:id="63"/>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65" w:name="ref-Barnard1999"/>
      <w:bookmarkEnd w:id="64"/>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66" w:name="ref-Roy2014b"/>
      <w:bookmarkEnd w:id="65"/>
      <w:r>
        <w:t xml:space="preserve">[29] Roy A, Eisenhut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7" w:name="ref-Kandasamy2016"/>
      <w:bookmarkEnd w:id="66"/>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8" w:name="ref-Pollard2017"/>
      <w:bookmarkEnd w:id="67"/>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38"/>
    <w:bookmarkEnd w:id="68"/>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9C6D3" w14:textId="77777777" w:rsidR="00E21D75" w:rsidRDefault="00E21D75">
      <w:pPr>
        <w:spacing w:after="0"/>
      </w:pPr>
      <w:r>
        <w:separator/>
      </w:r>
    </w:p>
  </w:endnote>
  <w:endnote w:type="continuationSeparator" w:id="0">
    <w:p w14:paraId="3C6AFE8B" w14:textId="77777777" w:rsidR="00E21D75" w:rsidRDefault="00E21D75">
      <w:pPr>
        <w:spacing w:after="0"/>
      </w:pPr>
      <w:r>
        <w:continuationSeparator/>
      </w:r>
    </w:p>
  </w:endnote>
  <w:endnote w:type="continuationNotice" w:id="1">
    <w:p w14:paraId="669D0E4F" w14:textId="77777777" w:rsidR="00E21D75" w:rsidRDefault="00E21D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E6196F" w:rsidRDefault="00E61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E6196F" w:rsidRDefault="00E6196F"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E6196F" w:rsidRDefault="00E6196F"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7E28B" w14:textId="77777777" w:rsidR="00E21D75" w:rsidRDefault="00E21D75">
      <w:r>
        <w:separator/>
      </w:r>
    </w:p>
  </w:footnote>
  <w:footnote w:type="continuationSeparator" w:id="0">
    <w:p w14:paraId="572D9A03" w14:textId="77777777" w:rsidR="00E21D75" w:rsidRDefault="00E21D75">
      <w:r>
        <w:continuationSeparator/>
      </w:r>
    </w:p>
  </w:footnote>
  <w:footnote w:type="continuationNotice" w:id="1">
    <w:p w14:paraId="6CB5D7A8" w14:textId="77777777" w:rsidR="00E21D75" w:rsidRDefault="00E21D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E6196F" w:rsidRDefault="00E61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E6196F" w:rsidRDefault="00E61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835A4"/>
    <w:rsid w:val="001A3165"/>
    <w:rsid w:val="001A65A6"/>
    <w:rsid w:val="001F704D"/>
    <w:rsid w:val="00202337"/>
    <w:rsid w:val="0023348B"/>
    <w:rsid w:val="00254673"/>
    <w:rsid w:val="00292F71"/>
    <w:rsid w:val="002C3C03"/>
    <w:rsid w:val="002D01E5"/>
    <w:rsid w:val="002D5A2D"/>
    <w:rsid w:val="002F79F0"/>
    <w:rsid w:val="00320F01"/>
    <w:rsid w:val="00324E53"/>
    <w:rsid w:val="003367B6"/>
    <w:rsid w:val="00361748"/>
    <w:rsid w:val="003A2EBF"/>
    <w:rsid w:val="003F4B30"/>
    <w:rsid w:val="00401A6A"/>
    <w:rsid w:val="00402A51"/>
    <w:rsid w:val="00441A7B"/>
    <w:rsid w:val="00442550"/>
    <w:rsid w:val="00443A3E"/>
    <w:rsid w:val="00460EBE"/>
    <w:rsid w:val="004E29B3"/>
    <w:rsid w:val="00590D07"/>
    <w:rsid w:val="005978A7"/>
    <w:rsid w:val="005A4452"/>
    <w:rsid w:val="005E3BF1"/>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542D5"/>
    <w:rsid w:val="008A7EC2"/>
    <w:rsid w:val="008B5170"/>
    <w:rsid w:val="008D6863"/>
    <w:rsid w:val="008E24C6"/>
    <w:rsid w:val="008F32A5"/>
    <w:rsid w:val="00924CE8"/>
    <w:rsid w:val="009570E5"/>
    <w:rsid w:val="009573DD"/>
    <w:rsid w:val="00960DF0"/>
    <w:rsid w:val="009622EB"/>
    <w:rsid w:val="00986D6D"/>
    <w:rsid w:val="00995B25"/>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64C53"/>
    <w:rsid w:val="00C6630A"/>
    <w:rsid w:val="00D5126C"/>
    <w:rsid w:val="00D70B1C"/>
    <w:rsid w:val="00D90DF1"/>
    <w:rsid w:val="00DC6279"/>
    <w:rsid w:val="00DE1177"/>
    <w:rsid w:val="00DE4A3D"/>
    <w:rsid w:val="00DE4C11"/>
    <w:rsid w:val="00E21D75"/>
    <w:rsid w:val="00E315A3"/>
    <w:rsid w:val="00E6196F"/>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119</Words>
  <Characters>3488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9-05-10T18:15:00Z</dcterms:created>
  <dcterms:modified xsi:type="dcterms:W3CDTF">2019-05-28T12:46:00Z</dcterms:modified>
</cp:coreProperties>
</file>